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1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locando as colunas. </w:t>
      </w:r>
    </w:p>
    <w:p>
      <w:pPr>
        <w:numPr>
          <w:ilvl w:val="2"/>
          <w:numId w:val="1044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7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7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0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4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0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4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1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1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2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1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5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5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7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8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8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9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9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0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3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3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5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6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7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7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7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7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8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5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7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2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2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2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7"/>
        </w:numPr>
      </w:pPr>
      <w:r>
        <w:t xml:space="preserve">USER - usuário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3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4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8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9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5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5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5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7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8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1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4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4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4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6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8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9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9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9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9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9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9"/>
        </w:numPr>
      </w:pPr>
      <w:r>
        <w:t xml:space="preserve">Apagar uma função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6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7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5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7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7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0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0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0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0"/>
        </w:numPr>
      </w:pPr>
      <w:r>
        <w:t xml:space="preserve">Boas pratica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192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192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192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195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19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89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199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99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99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199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 TRIGGER.</w:t>
      </w:r>
      <w:r>
        <w:br/>
      </w:r>
    </w:p>
    <w:p>
      <w:r>
        <w:br w:type="page"/>
      </w:r>
    </w:p>
    <w:bookmarkEnd w:id="86"/>
    <w:bookmarkStart w:id="87" w:name="conceito-de-new-e-ol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01"/>
        </w:numPr>
      </w:pPr>
      <w:r>
        <w:t xml:space="preserve">Definição: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02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01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7"/>
    <w:bookmarkStart w:id="88" w:name="observações-trigger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0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8"/>
    <w:bookmarkEnd w:id="89"/>
    <w:bookmarkStart w:id="90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0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0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0"/>
    <w:bookmarkStart w:id="92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1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9.</w:t>
      </w:r>
      <w:r>
        <w:br/>
      </w:r>
    </w:p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2">
    <w:abstractNumId w:val="991"/>
  </w:num>
  <w:num w:numId="109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28T13:44:32Z</dcterms:created>
  <dcterms:modified xsi:type="dcterms:W3CDTF">2022-04-28T13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